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 xml:space="preserve">axis = </w:t>
      </w:r>
      <w:r w:rsidRPr="004A23DC">
        <w:rPr>
          <w:rFonts w:ascii="Courier New" w:hAnsi="Courier New" w:cs="Courier New"/>
          <w:highlight w:val="lightGray"/>
        </w:rPr>
        <w:t>'columns'</w:t>
      </w:r>
      <w:r>
        <w:t>) to get a mean value over each row:</w:t>
      </w:r>
    </w:p>
    <w:p w14:paraId="305B5984" w14:textId="26A71CCC" w:rsidR="004A23DC" w:rsidRDefault="004A23DC" w:rsidP="000E0DE2">
      <w:r w:rsidRPr="004A23DC">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r>
      <w:r>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r>
      <w:r>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r>
      <w:r>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r>
      <w:r>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r>
      <w:r>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r>
      <w:r>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r>
      <w:r>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w:t>
      </w:r>
      <w:r w:rsidRPr="00551157">
        <w:rPr>
          <w:rFonts w:ascii="Courier New" w:hAnsi="Courier New" w:cs="Courier New"/>
          <w:highlight w:val="lightGray"/>
        </w:rPr>
        <w:t>median</w:t>
      </w:r>
      <w:r w:rsidRPr="00551157">
        <w:rPr>
          <w:rFonts w:ascii="Courier New" w:hAnsi="Courier New" w:cs="Courier New"/>
          <w:highlight w:val="lightGray"/>
        </w:rPr>
        <w:t>'</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77777777" w:rsidR="00BD34E9" w:rsidRDefault="00BD34E9" w:rsidP="000E0DE2"/>
    <w:p w14:paraId="291BDA3C" w14:textId="77777777" w:rsidR="00BD34E9" w:rsidRDefault="00BD34E9" w:rsidP="000E0DE2"/>
    <w:p w14:paraId="28FA4FFD" w14:textId="77777777" w:rsidR="00BD34E9" w:rsidRDefault="00BD34E9" w:rsidP="000E0DE2"/>
    <w:p w14:paraId="6D36EEA3" w14:textId="77777777" w:rsidR="00BD34E9" w:rsidRDefault="00BD34E9" w:rsidP="000E0DE2"/>
    <w:p w14:paraId="655B75F5" w14:textId="77777777" w:rsidR="00BD34E9" w:rsidRDefault="00BD34E9" w:rsidP="000E0DE2"/>
    <w:p w14:paraId="41E8A1A7" w14:textId="77777777" w:rsidR="00BD34E9" w:rsidRDefault="00BD34E9" w:rsidP="000E0DE2"/>
    <w:p w14:paraId="32337D8E" w14:textId="77777777" w:rsidR="00BD34E9" w:rsidRDefault="00BD34E9" w:rsidP="000E0DE2"/>
    <w:p w14:paraId="39419C35" w14:textId="77777777" w:rsidR="00BD34E9" w:rsidRDefault="00BD34E9" w:rsidP="000E0DE2"/>
    <w:p w14:paraId="513E9C14" w14:textId="77777777" w:rsidR="00BD34E9" w:rsidRDefault="00BD34E9" w:rsidP="000E0DE2"/>
    <w:p w14:paraId="32D2DDAB" w14:textId="77777777" w:rsidR="00BD34E9" w:rsidRDefault="00BD34E9" w:rsidP="000E0DE2"/>
    <w:p w14:paraId="25FCA77D" w14:textId="77777777" w:rsidR="00BD34E9" w:rsidRDefault="00BD34E9" w:rsidP="000E0DE2"/>
    <w:p w14:paraId="179CFCD7" w14:textId="77777777" w:rsidR="00BD34E9" w:rsidRDefault="00BD34E9" w:rsidP="000E0DE2"/>
    <w:p w14:paraId="1CB23DA0" w14:textId="77777777" w:rsidR="00BD34E9" w:rsidRDefault="00BD34E9" w:rsidP="000E0DE2"/>
    <w:p w14:paraId="0F91F068" w14:textId="77777777" w:rsidR="00BD34E9" w:rsidRDefault="00BD34E9" w:rsidP="000E0DE2"/>
    <w:p w14:paraId="31938CA5" w14:textId="77777777" w:rsidR="00BD34E9" w:rsidRDefault="00BD34E9" w:rsidP="000E0DE2"/>
    <w:p w14:paraId="5B3F98AC" w14:textId="77777777" w:rsidR="00BD34E9" w:rsidRDefault="00BD34E9" w:rsidP="000E0DE2"/>
    <w:p w14:paraId="34B9F1CF" w14:textId="77777777" w:rsidR="00BD34E9" w:rsidRDefault="00BD34E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27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52AC4" w14:textId="77777777" w:rsidR="00BB5D2D" w:rsidRDefault="00BB5D2D" w:rsidP="00D73911">
      <w:pPr>
        <w:spacing w:after="0" w:line="240" w:lineRule="auto"/>
      </w:pPr>
      <w:r>
        <w:separator/>
      </w:r>
    </w:p>
  </w:endnote>
  <w:endnote w:type="continuationSeparator" w:id="0">
    <w:p w14:paraId="48DCE245" w14:textId="77777777" w:rsidR="00BB5D2D" w:rsidRDefault="00BB5D2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6508F" w14:textId="77777777" w:rsidR="00BB5D2D" w:rsidRDefault="00BB5D2D" w:rsidP="00D73911">
      <w:pPr>
        <w:spacing w:after="0" w:line="240" w:lineRule="auto"/>
      </w:pPr>
      <w:r>
        <w:separator/>
      </w:r>
    </w:p>
  </w:footnote>
  <w:footnote w:type="continuationSeparator" w:id="0">
    <w:p w14:paraId="14C0410F" w14:textId="77777777" w:rsidR="00BB5D2D" w:rsidRDefault="00BB5D2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7"/>
  </w:num>
  <w:num w:numId="3" w16cid:durableId="945237151">
    <w:abstractNumId w:val="15"/>
  </w:num>
  <w:num w:numId="4" w16cid:durableId="85729397">
    <w:abstractNumId w:val="3"/>
  </w:num>
  <w:num w:numId="5" w16cid:durableId="1366180137">
    <w:abstractNumId w:val="51"/>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7"/>
  </w:num>
  <w:num w:numId="13" w16cid:durableId="1539196927">
    <w:abstractNumId w:val="17"/>
  </w:num>
  <w:num w:numId="14" w16cid:durableId="139201208">
    <w:abstractNumId w:val="50"/>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3"/>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6"/>
  </w:num>
  <w:num w:numId="28" w16cid:durableId="1193037391">
    <w:abstractNumId w:val="55"/>
  </w:num>
  <w:num w:numId="29" w16cid:durableId="968515976">
    <w:abstractNumId w:val="52"/>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8"/>
  </w:num>
  <w:num w:numId="38" w16cid:durableId="1899122443">
    <w:abstractNumId w:val="13"/>
  </w:num>
  <w:num w:numId="39" w16cid:durableId="547574172">
    <w:abstractNumId w:val="7"/>
  </w:num>
  <w:num w:numId="40" w16cid:durableId="796685817">
    <w:abstractNumId w:val="22"/>
  </w:num>
  <w:num w:numId="41" w16cid:durableId="894049577">
    <w:abstractNumId w:val="49"/>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4"/>
  </w:num>
  <w:num w:numId="55" w16cid:durableId="1197697893">
    <w:abstractNumId w:val="46"/>
  </w:num>
  <w:num w:numId="56" w16cid:durableId="1816406321">
    <w:abstractNumId w:val="2"/>
  </w:num>
  <w:num w:numId="57" w16cid:durableId="391007239">
    <w:abstractNumId w:val="58"/>
  </w:num>
  <w:num w:numId="58" w16cid:durableId="1410275016">
    <w:abstractNumId w:val="19"/>
  </w:num>
  <w:num w:numId="59" w16cid:durableId="128597441">
    <w:abstractNumId w:val="3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CsBQBSin1W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97E51"/>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1157"/>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image" Target="media/image250.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269" Type="http://schemas.openxmlformats.org/officeDocument/2006/relationships/image" Target="media/image26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footer" Target="footer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3.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hyperlink" Target="http://pandas.pydata.org/pandas-docs/stable/user_guide/merging.html"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fontTable" Target="fontTable.xml"/><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theme" Target="theme/theme1.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89</TotalTime>
  <Pages>160</Pages>
  <Words>4450</Words>
  <Characters>2536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2</cp:revision>
  <dcterms:created xsi:type="dcterms:W3CDTF">2021-12-26T10:25:00Z</dcterms:created>
  <dcterms:modified xsi:type="dcterms:W3CDTF">2023-11-13T20:03:00Z</dcterms:modified>
</cp:coreProperties>
</file>